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D10E0" w14:textId="77777777" w:rsidR="00D047EF" w:rsidRPr="003A4058" w:rsidRDefault="00D047EF" w:rsidP="002611AA">
      <w:pPr>
        <w:rPr>
          <w:rFonts w:ascii="Arial" w:hAnsi="Arial"/>
          <w:b/>
          <w:bCs/>
          <w:sz w:val="14"/>
          <w:szCs w:val="14"/>
          <w:lang w:val="en-US"/>
        </w:rPr>
      </w:pPr>
    </w:p>
    <w:p w14:paraId="5FFD21F6" w14:textId="77777777" w:rsidR="001D3ADB" w:rsidRPr="001B4C09" w:rsidRDefault="00D047EF" w:rsidP="002611AA">
      <w:pPr>
        <w:rPr>
          <w:rFonts w:ascii="Arial" w:hAnsi="Arial"/>
          <w:b/>
          <w:bCs/>
          <w:sz w:val="28"/>
          <w:szCs w:val="28"/>
        </w:rPr>
      </w:pPr>
      <w:r>
        <w:rPr>
          <w:rFonts w:ascii="Arial" w:hAnsi="Arial"/>
          <w:b/>
          <w:bCs/>
          <w:lang w:val="en-US"/>
        </w:rPr>
        <w:t xml:space="preserve">               </w:t>
      </w:r>
      <w:r w:rsidR="001D3ADB" w:rsidRPr="001B4C09">
        <w:rPr>
          <w:rFonts w:ascii="Arial" w:hAnsi="Arial"/>
          <w:b/>
          <w:bCs/>
        </w:rPr>
        <w:t>B</w:t>
      </w:r>
      <w:r w:rsidR="001B4C09">
        <w:rPr>
          <w:rFonts w:ascii="Arial" w:hAnsi="Arial"/>
          <w:b/>
          <w:bCs/>
          <w:lang w:val="en-US"/>
        </w:rPr>
        <w:t>ài</w:t>
      </w:r>
      <w:r w:rsidR="001D3ADB" w:rsidRPr="001B4C09">
        <w:rPr>
          <w:rFonts w:ascii="Arial" w:hAnsi="Arial"/>
          <w:b/>
          <w:bCs/>
        </w:rPr>
        <w:t xml:space="preserve"> 25: </w:t>
      </w:r>
      <w:r w:rsidR="002611AA" w:rsidRPr="001B4C09">
        <w:rPr>
          <w:rFonts w:ascii="Arial" w:hAnsi="Arial"/>
          <w:b/>
          <w:bCs/>
          <w:lang w:val="en-US"/>
        </w:rPr>
        <w:t xml:space="preserve"> </w:t>
      </w:r>
      <w:r>
        <w:rPr>
          <w:rFonts w:ascii="Arial" w:hAnsi="Arial"/>
          <w:b/>
          <w:bCs/>
          <w:lang w:val="en-US"/>
        </w:rPr>
        <w:t xml:space="preserve">             </w:t>
      </w:r>
      <w:r w:rsidR="002611AA" w:rsidRPr="001B4C09">
        <w:rPr>
          <w:rFonts w:ascii="Arial" w:hAnsi="Arial"/>
          <w:b/>
          <w:bCs/>
          <w:lang w:val="en-US"/>
        </w:rPr>
        <w:t xml:space="preserve">    </w:t>
      </w:r>
      <w:r w:rsidR="00213B1B">
        <w:rPr>
          <w:rFonts w:ascii="Arial" w:hAnsi="Arial"/>
          <w:b/>
          <w:bCs/>
          <w:lang w:val="en-US"/>
        </w:rPr>
        <w:t xml:space="preserve">  </w:t>
      </w:r>
      <w:r w:rsidR="001D3ADB" w:rsidRPr="001B4C09">
        <w:rPr>
          <w:rFonts w:ascii="Arial" w:hAnsi="Arial"/>
          <w:b/>
          <w:bCs/>
          <w:sz w:val="28"/>
          <w:szCs w:val="28"/>
        </w:rPr>
        <w:t>HÒM GIAO ƯỚC BỊ CƯỚP</w:t>
      </w:r>
    </w:p>
    <w:p w14:paraId="0D0CCA3D" w14:textId="77777777" w:rsidR="00D047EF" w:rsidRDefault="001D3ADB" w:rsidP="001B4C09">
      <w:pPr>
        <w:jc w:val="center"/>
        <w:rPr>
          <w:rFonts w:ascii="Arial" w:hAnsi="Arial"/>
          <w:lang w:val="en-US"/>
        </w:rPr>
      </w:pPr>
      <w:r w:rsidRPr="001B4C09">
        <w:rPr>
          <w:rFonts w:ascii="Arial" w:hAnsi="Arial"/>
          <w:b/>
          <w:bCs/>
        </w:rPr>
        <w:t>Kinh Thánh:</w:t>
      </w:r>
      <w:r w:rsidRPr="001B4C09">
        <w:rPr>
          <w:rFonts w:ascii="Arial" w:hAnsi="Arial"/>
        </w:rPr>
        <w:t xml:space="preserve"> I Sa-mu-ên chương 4, 5, 6.</w:t>
      </w:r>
    </w:p>
    <w:p w14:paraId="3EB740E8" w14:textId="77777777" w:rsidR="001D3ADB" w:rsidRPr="001B4C09" w:rsidRDefault="002611AA" w:rsidP="001B4C09">
      <w:pPr>
        <w:jc w:val="center"/>
        <w:rPr>
          <w:rFonts w:ascii="Arial" w:hAnsi="Arial"/>
          <w:b/>
          <w:bCs/>
        </w:rPr>
      </w:pPr>
      <w:r w:rsidRPr="001B4C09">
        <w:rPr>
          <w:rFonts w:ascii="Arial" w:hAnsi="Arial"/>
          <w:b/>
          <w:bCs/>
          <w:lang w:val="en-US"/>
        </w:rPr>
        <w:t xml:space="preserve"> </w:t>
      </w:r>
      <w:r w:rsidR="001B4C09" w:rsidRPr="001B4C09">
        <w:rPr>
          <w:rFonts w:ascii="Arial" w:hAnsi="Arial"/>
          <w:b/>
          <w:bCs/>
          <w:lang w:val="en-US"/>
        </w:rPr>
        <w:t xml:space="preserve"> </w:t>
      </w:r>
      <w:r w:rsidR="001D3ADB" w:rsidRPr="001B4C09">
        <w:rPr>
          <w:rFonts w:ascii="Arial" w:hAnsi="Arial"/>
          <w:b/>
          <w:bCs/>
        </w:rPr>
        <w:t>Câu gốc:</w:t>
      </w:r>
      <w:r w:rsidR="001D3ADB" w:rsidRPr="001B4C09">
        <w:rPr>
          <w:rFonts w:ascii="Arial" w:hAnsi="Arial"/>
        </w:rPr>
        <w:t xml:space="preserve"> Châm-ngôn 3: 5 – 6</w:t>
      </w:r>
    </w:p>
    <w:p w14:paraId="1741C758" w14:textId="77777777" w:rsidR="001D3ADB" w:rsidRPr="001B4C09" w:rsidRDefault="001D3ADB">
      <w:pPr>
        <w:jc w:val="center"/>
        <w:rPr>
          <w:rFonts w:ascii="Arial" w:hAnsi="Arial"/>
        </w:rPr>
      </w:pPr>
    </w:p>
    <w:p w14:paraId="5189443F" w14:textId="77777777" w:rsidR="001D3ADB" w:rsidRPr="00D047EF" w:rsidRDefault="001D3ADB" w:rsidP="001B4C09">
      <w:pPr>
        <w:numPr>
          <w:ilvl w:val="0"/>
          <w:numId w:val="1"/>
        </w:numPr>
        <w:tabs>
          <w:tab w:val="center" w:pos="137"/>
        </w:tabs>
        <w:jc w:val="both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Tội nào khiến cho dân Y-sơ-ra-ên và cả nhân loại bị mất phước?</w:t>
      </w:r>
    </w:p>
    <w:p w14:paraId="1A0C1774" w14:textId="77777777" w:rsidR="001B4C09" w:rsidRPr="00D047EF" w:rsidRDefault="001B4C09" w:rsidP="001B4C09">
      <w:pPr>
        <w:ind w:left="709"/>
        <w:jc w:val="both"/>
        <w:rPr>
          <w:rFonts w:ascii="Arial" w:hAnsi="Arial"/>
          <w:sz w:val="25"/>
          <w:szCs w:val="25"/>
        </w:rPr>
        <w:sectPr w:rsidR="001B4C09" w:rsidRPr="00D047EF" w:rsidSect="000D010F">
          <w:headerReference w:type="default" r:id="rId8"/>
          <w:footerReference w:type="default" r:id="rId9"/>
          <w:pgSz w:w="11906" w:h="16838"/>
          <w:pgMar w:top="821" w:right="991" w:bottom="568" w:left="1134" w:header="426" w:footer="720" w:gutter="0"/>
          <w:cols w:space="720"/>
        </w:sectPr>
      </w:pPr>
    </w:p>
    <w:p w14:paraId="5CEC8C90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Không đi theo Chúa.</w:t>
      </w:r>
    </w:p>
    <w:p w14:paraId="79D95ED4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b. Không trung tín với Chúa.</w:t>
      </w:r>
    </w:p>
    <w:p w14:paraId="2317E826" w14:textId="77777777" w:rsidR="003A4058" w:rsidRPr="003A4058" w:rsidRDefault="003A4058" w:rsidP="00214681">
      <w:pPr>
        <w:ind w:left="709"/>
        <w:rPr>
          <w:rFonts w:ascii="Arial" w:hAnsi="Arial"/>
          <w:sz w:val="12"/>
          <w:szCs w:val="12"/>
          <w:lang w:val="en-US"/>
        </w:rPr>
      </w:pPr>
    </w:p>
    <w:p w14:paraId="6731BA77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Không vâng lời Chúa.</w:t>
      </w:r>
    </w:p>
    <w:p w14:paraId="79CB5E10" w14:textId="77777777" w:rsidR="001D3ADB" w:rsidRPr="00D047EF" w:rsidRDefault="001D3ADB" w:rsidP="00214681">
      <w:pPr>
        <w:ind w:left="709"/>
        <w:rPr>
          <w:rFonts w:ascii="Arial" w:hAnsi="Arial"/>
          <w:b/>
          <w:bCs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d. Tất cả đều đúng</w:t>
      </w:r>
    </w:p>
    <w:p w14:paraId="09E48F2A" w14:textId="77777777" w:rsidR="001B4C09" w:rsidRPr="00D047EF" w:rsidRDefault="001B4C09" w:rsidP="001B4C09">
      <w:pPr>
        <w:rPr>
          <w:rFonts w:ascii="Arial" w:hAnsi="Arial"/>
          <w:b/>
          <w:bCs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num="2" w:space="720"/>
        </w:sectPr>
      </w:pPr>
    </w:p>
    <w:p w14:paraId="205501C5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Mỗi khi dân Y-sơ-ra-ên phạm tội, Chúa thường làm gì?</w:t>
      </w:r>
    </w:p>
    <w:p w14:paraId="7831AF4A" w14:textId="77777777" w:rsidR="001B4C09" w:rsidRPr="00D047EF" w:rsidRDefault="001B4C09" w:rsidP="00214681">
      <w:pPr>
        <w:ind w:left="709"/>
        <w:rPr>
          <w:rFonts w:ascii="Arial" w:hAnsi="Arial"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space="720"/>
        </w:sectPr>
      </w:pPr>
    </w:p>
    <w:p w14:paraId="251EAA16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Dùng roi (dân ngoại) sửa trị họ.</w:t>
      </w:r>
    </w:p>
    <w:p w14:paraId="246FDFBE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b. Đói kém, dịch lệ phạt họ.</w:t>
      </w:r>
    </w:p>
    <w:p w14:paraId="72E73604" w14:textId="77777777" w:rsidR="003A4058" w:rsidRPr="00926C84" w:rsidRDefault="003A4058" w:rsidP="00214681">
      <w:pPr>
        <w:ind w:left="709"/>
        <w:rPr>
          <w:rFonts w:ascii="Arial" w:hAnsi="Arial"/>
          <w:sz w:val="12"/>
          <w:szCs w:val="12"/>
          <w:lang w:val="en-US"/>
        </w:rPr>
      </w:pPr>
    </w:p>
    <w:p w14:paraId="2B1027EC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Kẻ thù 4 phương hãm áp họ.</w:t>
      </w:r>
    </w:p>
    <w:p w14:paraId="25D854F0" w14:textId="77777777" w:rsidR="001D3ADB" w:rsidRPr="00D047EF" w:rsidRDefault="001D3ADB" w:rsidP="00214681">
      <w:pPr>
        <w:ind w:left="709"/>
        <w:rPr>
          <w:rFonts w:ascii="Arial" w:hAnsi="Arial"/>
          <w:b/>
          <w:bCs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d. Tất cả đều đúng.</w:t>
      </w:r>
    </w:p>
    <w:p w14:paraId="773F4A9C" w14:textId="77777777" w:rsidR="001B4C09" w:rsidRPr="00D047EF" w:rsidRDefault="001B4C09">
      <w:pPr>
        <w:numPr>
          <w:ilvl w:val="0"/>
          <w:numId w:val="1"/>
        </w:numPr>
        <w:rPr>
          <w:rFonts w:ascii="Arial" w:hAnsi="Arial"/>
          <w:b/>
          <w:bCs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num="2" w:space="720"/>
        </w:sectPr>
      </w:pPr>
    </w:p>
    <w:p w14:paraId="521E3131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Thay vì hạ mình xuống ăn năn tội thì dân  Y-sơ-ra-ên làm gì?</w:t>
      </w:r>
    </w:p>
    <w:p w14:paraId="6B51FBA4" w14:textId="77777777" w:rsidR="001B4C09" w:rsidRPr="00D047EF" w:rsidRDefault="001B4C09" w:rsidP="00214681">
      <w:pPr>
        <w:ind w:left="709"/>
        <w:rPr>
          <w:rFonts w:ascii="Arial" w:hAnsi="Arial"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space="720"/>
        </w:sectPr>
      </w:pPr>
    </w:p>
    <w:p w14:paraId="432FB06C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Kêu cầu thần khác giúp.</w:t>
      </w:r>
    </w:p>
    <w:p w14:paraId="1790042A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b. Phàn nàn, cãi lẩy lại Chúa.</w:t>
      </w:r>
    </w:p>
    <w:p w14:paraId="0AFC8C70" w14:textId="77777777" w:rsidR="003A4058" w:rsidRPr="00926C84" w:rsidRDefault="003A4058" w:rsidP="00214681">
      <w:pPr>
        <w:ind w:left="709"/>
        <w:rPr>
          <w:rFonts w:ascii="Arial" w:hAnsi="Arial"/>
          <w:sz w:val="12"/>
          <w:szCs w:val="12"/>
          <w:lang w:val="en-US"/>
        </w:rPr>
      </w:pPr>
    </w:p>
    <w:p w14:paraId="15A45B9D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Chống lại mạng lịnh Chúa.</w:t>
      </w:r>
    </w:p>
    <w:p w14:paraId="5D5B4EFB" w14:textId="77777777" w:rsidR="001D3ADB" w:rsidRPr="00D047EF" w:rsidRDefault="00214681" w:rsidP="00214681">
      <w:pPr>
        <w:ind w:left="709"/>
        <w:rPr>
          <w:rFonts w:ascii="Arial" w:hAnsi="Arial"/>
          <w:b/>
          <w:bCs/>
          <w:sz w:val="25"/>
          <w:szCs w:val="25"/>
        </w:rPr>
      </w:pPr>
      <w:r w:rsidRPr="00D047EF">
        <w:rPr>
          <w:rFonts w:ascii="Arial" w:hAnsi="Arial"/>
          <w:sz w:val="25"/>
          <w:szCs w:val="25"/>
          <w:lang w:val="en-US"/>
        </w:rPr>
        <w:t xml:space="preserve">d. </w:t>
      </w:r>
      <w:r w:rsidR="001D3ADB" w:rsidRPr="00D047EF">
        <w:rPr>
          <w:rFonts w:ascii="Arial" w:hAnsi="Arial"/>
          <w:sz w:val="25"/>
          <w:szCs w:val="25"/>
        </w:rPr>
        <w:t>Tất cả đều đúng.</w:t>
      </w:r>
    </w:p>
    <w:p w14:paraId="12F1CED3" w14:textId="77777777" w:rsidR="001B4C09" w:rsidRPr="00D047EF" w:rsidRDefault="001B4C09">
      <w:pPr>
        <w:numPr>
          <w:ilvl w:val="0"/>
          <w:numId w:val="1"/>
        </w:numPr>
        <w:rPr>
          <w:rFonts w:ascii="Arial" w:hAnsi="Arial"/>
          <w:b/>
          <w:bCs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num="2" w:space="720"/>
        </w:sectPr>
      </w:pPr>
    </w:p>
    <w:p w14:paraId="61982DBF" w14:textId="77777777" w:rsidR="001D3ADB" w:rsidRPr="00D047EF" w:rsidRDefault="001D3ADB" w:rsidP="001B4C09">
      <w:pPr>
        <w:numPr>
          <w:ilvl w:val="0"/>
          <w:numId w:val="1"/>
        </w:numPr>
        <w:jc w:val="both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Tại sao dân Y-sơ-ra-ên đem hòm giao ước ra trận mà không cầu hỏi ý Chúa qua Sa-mu-ên?</w:t>
      </w:r>
    </w:p>
    <w:p w14:paraId="261FE1F6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 xml:space="preserve">a. Họ không </w:t>
      </w:r>
      <w:r w:rsidR="00E64BA3" w:rsidRPr="00D047EF">
        <w:rPr>
          <w:rFonts w:ascii="Arial" w:hAnsi="Arial"/>
          <w:sz w:val="25"/>
          <w:szCs w:val="25"/>
          <w:lang w:val="en-US"/>
        </w:rPr>
        <w:t>tin vào</w:t>
      </w:r>
      <w:r w:rsidRPr="00D047EF">
        <w:rPr>
          <w:rFonts w:ascii="Arial" w:hAnsi="Arial"/>
          <w:sz w:val="25"/>
          <w:szCs w:val="25"/>
        </w:rPr>
        <w:t xml:space="preserve"> Sa-mu-ên.</w:t>
      </w:r>
    </w:p>
    <w:p w14:paraId="302C7196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b. Họ tin cậy Hòm Giao Ước</w:t>
      </w:r>
      <w:r w:rsidR="003D1BF7" w:rsidRPr="00D047EF">
        <w:rPr>
          <w:rFonts w:ascii="Arial" w:hAnsi="Arial"/>
          <w:sz w:val="25"/>
          <w:szCs w:val="25"/>
          <w:lang w:val="en-US"/>
        </w:rPr>
        <w:t>,</w:t>
      </w:r>
      <w:r w:rsidRPr="00D047EF">
        <w:rPr>
          <w:rFonts w:ascii="Arial" w:hAnsi="Arial"/>
          <w:sz w:val="25"/>
          <w:szCs w:val="25"/>
        </w:rPr>
        <w:t xml:space="preserve"> không tin cậy Chúa.</w:t>
      </w:r>
    </w:p>
    <w:p w14:paraId="340E4B74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Họ tin sự có mặt của Hóp-ni và Phi-nê-a.</w:t>
      </w:r>
    </w:p>
    <w:p w14:paraId="23717151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d. Tất cả đều sai.</w:t>
      </w:r>
    </w:p>
    <w:p w14:paraId="5214F18A" w14:textId="77777777" w:rsidR="003A4058" w:rsidRPr="00926C84" w:rsidRDefault="003A4058" w:rsidP="00214681">
      <w:pPr>
        <w:ind w:left="709"/>
        <w:rPr>
          <w:rFonts w:ascii="Arial" w:hAnsi="Arial"/>
          <w:b/>
          <w:bCs/>
          <w:sz w:val="12"/>
          <w:szCs w:val="12"/>
          <w:lang w:val="en-US"/>
        </w:rPr>
      </w:pPr>
    </w:p>
    <w:p w14:paraId="08830F0E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Vì tin cậy Hòm Giao Ước mà không tin cậy Chúa, khi ra trận đánh người Phi-li-tin nên hậu quả là gì?</w:t>
      </w:r>
    </w:p>
    <w:p w14:paraId="26E55059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30 ngàn người Y-sơ-ra-ên chết, Hòm Giao Ước bị cướp đoạt.</w:t>
      </w:r>
    </w:p>
    <w:p w14:paraId="46482C04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b. Hóp-ni và Phi-nê-a bị giết, vợ Phi-nê-a chết sau sinh.</w:t>
      </w:r>
    </w:p>
    <w:p w14:paraId="59CD6C72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Hê-li nghe tin thất trận ngã lăn ra chết.</w:t>
      </w:r>
    </w:p>
    <w:p w14:paraId="38C626D5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d. Tất cả đều đúng.</w:t>
      </w:r>
    </w:p>
    <w:p w14:paraId="24CC95EB" w14:textId="77777777" w:rsidR="003A4058" w:rsidRPr="00926C84" w:rsidRDefault="003A4058" w:rsidP="00214681">
      <w:pPr>
        <w:ind w:left="709"/>
        <w:rPr>
          <w:rFonts w:ascii="Arial" w:hAnsi="Arial"/>
          <w:b/>
          <w:bCs/>
          <w:sz w:val="12"/>
          <w:szCs w:val="12"/>
          <w:lang w:val="en-US"/>
        </w:rPr>
      </w:pPr>
    </w:p>
    <w:p w14:paraId="57A0185C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Dân Phi-li-tin cướp Hòm Giao Ước đem vào đền thờ để bên tượng thần Đa-gôn thì chuyện gì xảy ra vào ngày hôm sau?</w:t>
      </w:r>
    </w:p>
    <w:p w14:paraId="33D35FE8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Tượng Đa-gôn nằm sải úp mặt trước Hòm Giao Ước.</w:t>
      </w:r>
    </w:p>
    <w:p w14:paraId="4F1322FE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b. Đầu tượng thần Đa-gôn lìa khỏi mình.</w:t>
      </w:r>
    </w:p>
    <w:p w14:paraId="2C3250B4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Tay chân Tượng thần Đa-gôn rơi ra trước Hòm Giao Ước.</w:t>
      </w:r>
    </w:p>
    <w:p w14:paraId="214EC87C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d. Tất cả đều đúng.</w:t>
      </w:r>
    </w:p>
    <w:p w14:paraId="666DEE46" w14:textId="77777777" w:rsidR="003A4058" w:rsidRPr="00926C84" w:rsidRDefault="003A4058" w:rsidP="00214681">
      <w:pPr>
        <w:ind w:left="709"/>
        <w:rPr>
          <w:rFonts w:ascii="Arial" w:hAnsi="Arial"/>
          <w:b/>
          <w:bCs/>
          <w:sz w:val="12"/>
          <w:szCs w:val="12"/>
          <w:lang w:val="en-US"/>
        </w:rPr>
      </w:pPr>
    </w:p>
    <w:p w14:paraId="225ADA3C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Thành phố nào của dân Phi-li-tin bị phạt nhiều nhất khi giữ Hòm Giao Ước?</w:t>
      </w:r>
    </w:p>
    <w:p w14:paraId="1272EB5E" w14:textId="77777777" w:rsidR="001B4C09" w:rsidRPr="00D047EF" w:rsidRDefault="001B4C09" w:rsidP="00214681">
      <w:pPr>
        <w:ind w:left="709"/>
        <w:rPr>
          <w:rFonts w:ascii="Arial" w:hAnsi="Arial"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space="720"/>
        </w:sectPr>
      </w:pPr>
    </w:p>
    <w:p w14:paraId="5DBC3822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Ách-đốt.</w:t>
      </w:r>
    </w:p>
    <w:p w14:paraId="18C25907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b. Gát.</w:t>
      </w:r>
    </w:p>
    <w:p w14:paraId="72DE31DD" w14:textId="77777777" w:rsidR="003A4058" w:rsidRPr="00926C84" w:rsidRDefault="003A4058" w:rsidP="00214681">
      <w:pPr>
        <w:ind w:left="709"/>
        <w:rPr>
          <w:rFonts w:ascii="Arial" w:hAnsi="Arial"/>
          <w:sz w:val="12"/>
          <w:szCs w:val="12"/>
          <w:lang w:val="en-US"/>
        </w:rPr>
      </w:pPr>
    </w:p>
    <w:p w14:paraId="512BE0B2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Éc-rôn.</w:t>
      </w:r>
    </w:p>
    <w:p w14:paraId="1B57FEC8" w14:textId="77777777" w:rsidR="001D3ADB" w:rsidRPr="00D047EF" w:rsidRDefault="001D3ADB" w:rsidP="00214681">
      <w:pPr>
        <w:ind w:left="709"/>
        <w:rPr>
          <w:rFonts w:ascii="Arial" w:hAnsi="Arial"/>
          <w:b/>
          <w:bCs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d. Tất cả đều sai.</w:t>
      </w:r>
    </w:p>
    <w:p w14:paraId="19D60AA3" w14:textId="77777777" w:rsidR="001B4C09" w:rsidRPr="00D047EF" w:rsidRDefault="001B4C09">
      <w:pPr>
        <w:numPr>
          <w:ilvl w:val="0"/>
          <w:numId w:val="1"/>
        </w:numPr>
        <w:rPr>
          <w:rFonts w:ascii="Arial" w:hAnsi="Arial"/>
          <w:b/>
          <w:bCs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num="2" w:space="720"/>
        </w:sectPr>
      </w:pPr>
    </w:p>
    <w:p w14:paraId="4362C9BC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Hòm Giao Ước ở trong dân Phi-li-tin bao lâu?</w:t>
      </w:r>
    </w:p>
    <w:p w14:paraId="3FE205D1" w14:textId="77777777" w:rsidR="001B4C09" w:rsidRPr="00D047EF" w:rsidRDefault="001B4C09" w:rsidP="00214681">
      <w:pPr>
        <w:ind w:left="709"/>
        <w:rPr>
          <w:rFonts w:ascii="Arial" w:hAnsi="Arial"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space="720"/>
        </w:sectPr>
      </w:pPr>
    </w:p>
    <w:p w14:paraId="5D05F891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2 tháng.</w:t>
      </w:r>
    </w:p>
    <w:p w14:paraId="491DC41E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b. 4 tháng.</w:t>
      </w:r>
    </w:p>
    <w:p w14:paraId="15F98CE4" w14:textId="77777777" w:rsidR="003A4058" w:rsidRPr="00926C84" w:rsidRDefault="003A4058" w:rsidP="00214681">
      <w:pPr>
        <w:ind w:left="709"/>
        <w:rPr>
          <w:rFonts w:ascii="Arial" w:hAnsi="Arial"/>
          <w:sz w:val="12"/>
          <w:szCs w:val="12"/>
          <w:lang w:val="en-US"/>
        </w:rPr>
      </w:pPr>
    </w:p>
    <w:p w14:paraId="219EC013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6 tháng.</w:t>
      </w:r>
    </w:p>
    <w:p w14:paraId="623B6A0C" w14:textId="77777777" w:rsidR="001D3ADB" w:rsidRPr="00D047EF" w:rsidRDefault="001D3ADB" w:rsidP="00214681">
      <w:pPr>
        <w:ind w:left="709"/>
        <w:rPr>
          <w:rFonts w:ascii="Arial" w:hAnsi="Arial"/>
          <w:b/>
          <w:bCs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d. Tất cả đều sai.</w:t>
      </w:r>
    </w:p>
    <w:p w14:paraId="1C6043B3" w14:textId="77777777" w:rsidR="001B4C09" w:rsidRPr="00D047EF" w:rsidRDefault="001B4C09">
      <w:pPr>
        <w:numPr>
          <w:ilvl w:val="0"/>
          <w:numId w:val="1"/>
        </w:numPr>
        <w:rPr>
          <w:rFonts w:ascii="Arial" w:hAnsi="Arial"/>
          <w:b/>
          <w:bCs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num="2" w:space="720"/>
        </w:sectPr>
      </w:pPr>
    </w:p>
    <w:p w14:paraId="3411EEBD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Hòm Giao Ước được dân Phi-li-tin trả về cho dân Y-sơ-ra-ên từ thành nào?</w:t>
      </w:r>
    </w:p>
    <w:p w14:paraId="2F0091CB" w14:textId="77777777" w:rsidR="001B4C09" w:rsidRPr="00D047EF" w:rsidRDefault="001B4C09" w:rsidP="00214681">
      <w:pPr>
        <w:ind w:left="709"/>
        <w:rPr>
          <w:rFonts w:ascii="Arial" w:hAnsi="Arial"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space="720"/>
        </w:sectPr>
      </w:pPr>
    </w:p>
    <w:p w14:paraId="43E5D703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Ách-đốt.</w:t>
      </w:r>
    </w:p>
    <w:p w14:paraId="637665C1" w14:textId="77777777" w:rsidR="001D3ADB" w:rsidRDefault="001D3ADB" w:rsidP="00214681">
      <w:pPr>
        <w:ind w:left="709"/>
        <w:rPr>
          <w:rFonts w:ascii="Arial" w:hAnsi="Arial"/>
          <w:sz w:val="25"/>
          <w:szCs w:val="25"/>
          <w:lang w:val="en-US"/>
        </w:rPr>
      </w:pPr>
      <w:r w:rsidRPr="00D047EF">
        <w:rPr>
          <w:rFonts w:ascii="Arial" w:hAnsi="Arial"/>
          <w:sz w:val="25"/>
          <w:szCs w:val="25"/>
        </w:rPr>
        <w:t>b. Gát.</w:t>
      </w:r>
    </w:p>
    <w:p w14:paraId="502A8AE2" w14:textId="77777777" w:rsidR="003A4058" w:rsidRPr="00926C84" w:rsidRDefault="003A4058" w:rsidP="00214681">
      <w:pPr>
        <w:ind w:left="709"/>
        <w:rPr>
          <w:rFonts w:ascii="Arial" w:hAnsi="Arial"/>
          <w:sz w:val="12"/>
          <w:szCs w:val="12"/>
          <w:lang w:val="en-US"/>
        </w:rPr>
      </w:pPr>
    </w:p>
    <w:p w14:paraId="0B1EDDEA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Ga-xa.</w:t>
      </w:r>
    </w:p>
    <w:p w14:paraId="3A341D5E" w14:textId="77777777" w:rsidR="001D3ADB" w:rsidRPr="00D047EF" w:rsidRDefault="001D3ADB" w:rsidP="00214681">
      <w:pPr>
        <w:ind w:left="709"/>
        <w:rPr>
          <w:rFonts w:ascii="Arial" w:hAnsi="Arial"/>
          <w:b/>
          <w:bCs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d. Tất cả đều sai</w:t>
      </w:r>
    </w:p>
    <w:p w14:paraId="7C57844C" w14:textId="77777777" w:rsidR="001B4C09" w:rsidRPr="00D047EF" w:rsidRDefault="001B4C09">
      <w:pPr>
        <w:numPr>
          <w:ilvl w:val="0"/>
          <w:numId w:val="1"/>
        </w:numPr>
        <w:rPr>
          <w:rFonts w:ascii="Arial" w:hAnsi="Arial"/>
          <w:b/>
          <w:bCs/>
          <w:sz w:val="25"/>
          <w:szCs w:val="25"/>
        </w:rPr>
        <w:sectPr w:rsidR="001B4C09" w:rsidRPr="00D047EF" w:rsidSect="000D010F">
          <w:type w:val="continuous"/>
          <w:pgSz w:w="11906" w:h="16838"/>
          <w:pgMar w:top="821" w:right="991" w:bottom="568" w:left="1134" w:header="426" w:footer="720" w:gutter="0"/>
          <w:cols w:num="2" w:space="720"/>
        </w:sectPr>
      </w:pPr>
    </w:p>
    <w:p w14:paraId="447B600E" w14:textId="77777777" w:rsidR="001D3ADB" w:rsidRPr="00D047EF" w:rsidRDefault="001D3ADB">
      <w:pPr>
        <w:numPr>
          <w:ilvl w:val="0"/>
          <w:numId w:val="1"/>
        </w:numPr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b/>
          <w:bCs/>
          <w:sz w:val="25"/>
          <w:szCs w:val="25"/>
        </w:rPr>
        <w:t>Vì sao 70 người Bết-sê-mết chết trước Hòm Giao Ước?</w:t>
      </w:r>
    </w:p>
    <w:p w14:paraId="4C20CA15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a. Vì mắt họ nhìn.</w:t>
      </w:r>
    </w:p>
    <w:p w14:paraId="20F56F08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b. Vì họ xúc phạm đến sự Thánh Khiết của Chúa.</w:t>
      </w:r>
    </w:p>
    <w:p w14:paraId="02B152DD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c. Vì họ coi thường Hòm Giao Ước.</w:t>
      </w:r>
    </w:p>
    <w:p w14:paraId="67C48A4D" w14:textId="77777777" w:rsidR="001D3ADB" w:rsidRPr="00D047EF" w:rsidRDefault="001D3ADB" w:rsidP="00214681">
      <w:pPr>
        <w:ind w:left="709"/>
        <w:rPr>
          <w:rFonts w:ascii="Arial" w:hAnsi="Arial"/>
          <w:sz w:val="25"/>
          <w:szCs w:val="25"/>
        </w:rPr>
      </w:pPr>
      <w:r w:rsidRPr="00D047EF">
        <w:rPr>
          <w:rFonts w:ascii="Arial" w:hAnsi="Arial"/>
          <w:sz w:val="25"/>
          <w:szCs w:val="25"/>
        </w:rPr>
        <w:t>d. Tất cả đều đúng.</w:t>
      </w:r>
    </w:p>
    <w:p w14:paraId="79FA97A5" w14:textId="77777777" w:rsidR="00D047EF" w:rsidRPr="00926C84" w:rsidRDefault="00D047EF" w:rsidP="00926C84">
      <w:pPr>
        <w:jc w:val="center"/>
        <w:rPr>
          <w:rFonts w:ascii="Arial" w:hAnsi="Arial"/>
          <w:lang w:val="en-US"/>
        </w:rPr>
      </w:pPr>
      <w:r>
        <w:rPr>
          <w:rFonts w:ascii="Arial" w:hAnsi="Arial"/>
          <w:bCs/>
          <w:lang w:val="en-US"/>
        </w:rPr>
        <w:sym w:font="Wingdings" w:char="F056"/>
      </w:r>
      <w:r>
        <w:rPr>
          <w:rFonts w:ascii="Arial" w:hAnsi="Arial"/>
          <w:bCs/>
          <w:lang w:val="en-US"/>
        </w:rPr>
        <w:sym w:font="Wingdings" w:char="F056"/>
      </w:r>
      <w:r>
        <w:rPr>
          <w:rFonts w:ascii="Arial" w:hAnsi="Arial"/>
          <w:bCs/>
          <w:lang w:val="en-US"/>
        </w:rPr>
        <w:sym w:font="Wingdings" w:char="F056"/>
      </w:r>
      <w:r w:rsidR="00213B1B">
        <w:rPr>
          <w:rFonts w:ascii="Arial" w:hAnsi="Arial"/>
          <w:bCs/>
          <w:lang w:val="en-US"/>
        </w:rPr>
        <w:sym w:font="Wingdings" w:char="F056"/>
      </w:r>
      <w:r w:rsidR="00213B1B">
        <w:rPr>
          <w:rFonts w:ascii="Arial" w:hAnsi="Arial"/>
          <w:bCs/>
          <w:lang w:val="en-US"/>
        </w:rPr>
        <w:sym w:font="Wingdings" w:char="F056"/>
      </w:r>
      <w:r w:rsidR="00213B1B">
        <w:rPr>
          <w:rFonts w:ascii="Arial" w:hAnsi="Arial"/>
          <w:bCs/>
          <w:lang w:val="en-US"/>
        </w:rPr>
        <w:sym w:font="Wingdings" w:char="F056"/>
      </w:r>
    </w:p>
    <w:p w14:paraId="1D988676" w14:textId="77777777" w:rsidR="00D047EF" w:rsidRDefault="00D047EF" w:rsidP="001B4C09">
      <w:pPr>
        <w:rPr>
          <w:rFonts w:ascii="Arial" w:hAnsi="Arial"/>
          <w:b/>
          <w:bCs/>
          <w:lang w:val="en-US"/>
        </w:rPr>
      </w:pPr>
    </w:p>
    <w:p w14:paraId="7F6B1788" w14:textId="77777777" w:rsidR="00213B1B" w:rsidRPr="001B4C09" w:rsidRDefault="00213B1B" w:rsidP="00213B1B">
      <w:pPr>
        <w:rPr>
          <w:rFonts w:ascii="Arial" w:hAnsi="Arial"/>
          <w:b/>
          <w:bCs/>
          <w:sz w:val="28"/>
          <w:szCs w:val="28"/>
        </w:rPr>
      </w:pPr>
      <w:r>
        <w:rPr>
          <w:rFonts w:ascii="Arial" w:hAnsi="Arial"/>
          <w:b/>
          <w:bCs/>
          <w:lang w:val="en-US"/>
        </w:rPr>
        <w:t xml:space="preserve">              </w:t>
      </w:r>
      <w:r w:rsidRPr="001B4C09">
        <w:rPr>
          <w:rFonts w:ascii="Arial" w:hAnsi="Arial"/>
          <w:b/>
          <w:bCs/>
        </w:rPr>
        <w:t>B</w:t>
      </w:r>
      <w:r>
        <w:rPr>
          <w:rFonts w:ascii="Arial" w:hAnsi="Arial"/>
          <w:b/>
          <w:bCs/>
          <w:lang w:val="en-US"/>
        </w:rPr>
        <w:t>ài</w:t>
      </w:r>
      <w:r w:rsidRPr="001B4C09">
        <w:rPr>
          <w:rFonts w:ascii="Arial" w:hAnsi="Arial"/>
          <w:b/>
          <w:bCs/>
        </w:rPr>
        <w:t xml:space="preserve"> 25: </w:t>
      </w:r>
      <w:r w:rsidRPr="001B4C09">
        <w:rPr>
          <w:rFonts w:ascii="Arial" w:hAnsi="Arial"/>
          <w:b/>
          <w:bCs/>
          <w:lang w:val="en-US"/>
        </w:rPr>
        <w:t xml:space="preserve"> </w:t>
      </w:r>
      <w:r>
        <w:rPr>
          <w:rFonts w:ascii="Arial" w:hAnsi="Arial"/>
          <w:b/>
          <w:bCs/>
          <w:lang w:val="en-US"/>
        </w:rPr>
        <w:t xml:space="preserve">             </w:t>
      </w:r>
      <w:r w:rsidRPr="001B4C09">
        <w:rPr>
          <w:rFonts w:ascii="Arial" w:hAnsi="Arial"/>
          <w:b/>
          <w:bCs/>
          <w:lang w:val="en-US"/>
        </w:rPr>
        <w:t xml:space="preserve">    </w:t>
      </w:r>
      <w:r>
        <w:rPr>
          <w:rFonts w:ascii="Arial" w:hAnsi="Arial"/>
          <w:b/>
          <w:bCs/>
          <w:lang w:val="en-US"/>
        </w:rPr>
        <w:t xml:space="preserve">  </w:t>
      </w:r>
      <w:r w:rsidRPr="001B4C09">
        <w:rPr>
          <w:rFonts w:ascii="Arial" w:hAnsi="Arial"/>
          <w:b/>
          <w:bCs/>
          <w:sz w:val="28"/>
          <w:szCs w:val="28"/>
        </w:rPr>
        <w:t>HÒM GIAO ƯỚC BỊ CƯỚP</w:t>
      </w:r>
    </w:p>
    <w:p w14:paraId="4A72C53A" w14:textId="77777777" w:rsidR="00213B1B" w:rsidRDefault="00213B1B" w:rsidP="00213B1B">
      <w:pPr>
        <w:jc w:val="center"/>
        <w:rPr>
          <w:rFonts w:ascii="Arial" w:hAnsi="Arial"/>
          <w:lang w:val="en-US"/>
        </w:rPr>
      </w:pPr>
      <w:r w:rsidRPr="001B4C09">
        <w:rPr>
          <w:rFonts w:ascii="Arial" w:hAnsi="Arial"/>
          <w:b/>
          <w:bCs/>
        </w:rPr>
        <w:t>Kinh Thánh:</w:t>
      </w:r>
      <w:r w:rsidRPr="001B4C09">
        <w:rPr>
          <w:rFonts w:ascii="Arial" w:hAnsi="Arial"/>
        </w:rPr>
        <w:t xml:space="preserve"> I Sa-mu-ên chương 4, 5, 6.</w:t>
      </w:r>
    </w:p>
    <w:p w14:paraId="30050F9F" w14:textId="77777777" w:rsidR="00213B1B" w:rsidRPr="001B4C09" w:rsidRDefault="00213B1B" w:rsidP="00213B1B">
      <w:pPr>
        <w:jc w:val="center"/>
        <w:rPr>
          <w:rFonts w:ascii="Arial" w:hAnsi="Arial"/>
          <w:b/>
          <w:bCs/>
        </w:rPr>
      </w:pPr>
      <w:r w:rsidRPr="001B4C09">
        <w:rPr>
          <w:rFonts w:ascii="Arial" w:hAnsi="Arial"/>
          <w:b/>
          <w:bCs/>
          <w:lang w:val="en-US"/>
        </w:rPr>
        <w:t xml:space="preserve">  </w:t>
      </w:r>
      <w:r w:rsidRPr="001B4C09">
        <w:rPr>
          <w:rFonts w:ascii="Arial" w:hAnsi="Arial"/>
          <w:b/>
          <w:bCs/>
        </w:rPr>
        <w:t>Câu gốc:</w:t>
      </w:r>
      <w:r w:rsidRPr="001B4C09">
        <w:rPr>
          <w:rFonts w:ascii="Arial" w:hAnsi="Arial"/>
        </w:rPr>
        <w:t xml:space="preserve"> Châm-ngôn 3: 5 – 6</w:t>
      </w:r>
    </w:p>
    <w:p w14:paraId="4D352086" w14:textId="77777777" w:rsidR="001D3ADB" w:rsidRDefault="001D3ADB">
      <w:pPr>
        <w:rPr>
          <w:rFonts w:ascii="Arial" w:hAnsi="Arial"/>
          <w:b/>
          <w:bCs/>
          <w:lang w:val="en-US"/>
        </w:rPr>
      </w:pPr>
    </w:p>
    <w:p w14:paraId="0A2DA5C0" w14:textId="77777777" w:rsidR="00213B1B" w:rsidRPr="00213B1B" w:rsidRDefault="00213B1B" w:rsidP="00213B1B">
      <w:pPr>
        <w:jc w:val="center"/>
        <w:rPr>
          <w:rFonts w:ascii="Arial" w:hAnsi="Arial"/>
          <w:b/>
          <w:bCs/>
          <w:sz w:val="26"/>
          <w:szCs w:val="26"/>
          <w:lang w:val="en-US"/>
        </w:rPr>
      </w:pPr>
      <w:r w:rsidRPr="00213B1B">
        <w:rPr>
          <w:rFonts w:ascii="Arial" w:hAnsi="Arial"/>
          <w:b/>
          <w:bCs/>
          <w:sz w:val="26"/>
          <w:szCs w:val="26"/>
          <w:lang w:val="en-US"/>
        </w:rPr>
        <w:t>Câu hỏi thảo luận</w:t>
      </w:r>
    </w:p>
    <w:p w14:paraId="143C6DE6" w14:textId="77777777" w:rsidR="00213B1B" w:rsidRPr="00213B1B" w:rsidRDefault="00213B1B" w:rsidP="00213B1B">
      <w:pPr>
        <w:jc w:val="center"/>
        <w:rPr>
          <w:rFonts w:ascii="Arial" w:hAnsi="Arial"/>
          <w:lang w:val="en-US"/>
        </w:rPr>
      </w:pPr>
    </w:p>
    <w:p w14:paraId="6D50DE67" w14:textId="77777777" w:rsidR="001D3ADB" w:rsidRPr="00213B1B" w:rsidRDefault="002611AA" w:rsidP="00D047EF">
      <w:pPr>
        <w:jc w:val="both"/>
        <w:rPr>
          <w:rFonts w:ascii="Arial" w:hAnsi="Arial"/>
          <w:sz w:val="26"/>
          <w:szCs w:val="26"/>
        </w:rPr>
      </w:pPr>
      <w:r w:rsidRPr="00213B1B">
        <w:rPr>
          <w:rFonts w:ascii="Arial" w:hAnsi="Arial"/>
          <w:b/>
          <w:bCs/>
          <w:sz w:val="26"/>
          <w:szCs w:val="26"/>
          <w:lang w:val="en-US"/>
        </w:rPr>
        <w:t>1).</w:t>
      </w:r>
      <w:r w:rsidR="001D3ADB" w:rsidRPr="00213B1B">
        <w:rPr>
          <w:rFonts w:ascii="Arial" w:hAnsi="Arial"/>
          <w:b/>
          <w:bCs/>
          <w:sz w:val="26"/>
          <w:szCs w:val="26"/>
        </w:rPr>
        <w:t>Nguyên nhân nào dẫn đến việc Hòm Giao Ước bị người Phi-li-tin cướp mất? Tình trạng và hậu quả của việc Hòm Giao Ước bị cướp là gì?</w:t>
      </w:r>
    </w:p>
    <w:p w14:paraId="52710B0E" w14:textId="77777777" w:rsidR="001D3ADB" w:rsidRPr="00213B1B" w:rsidRDefault="001D3ADB" w:rsidP="00D047EF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55C1F8D1" w14:textId="77777777" w:rsidR="001D3ADB" w:rsidRPr="00213B1B" w:rsidRDefault="001D3ADB" w:rsidP="00D047EF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0D7356E0" w14:textId="77777777" w:rsidR="001D3ADB" w:rsidRPr="00213B1B" w:rsidRDefault="001D3ADB" w:rsidP="00D047EF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1CD886E6" w14:textId="77777777" w:rsidR="001D3ADB" w:rsidRDefault="001D3ADB" w:rsidP="00D047EF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39BBEFE2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79EE9221" w14:textId="77777777" w:rsidR="00213B1B" w:rsidRPr="00213B1B" w:rsidRDefault="00213B1B" w:rsidP="00D047EF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506904CF" w14:textId="77777777" w:rsid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67EA46BF" w14:textId="77777777" w:rsidR="00213B1B" w:rsidRPr="00213B1B" w:rsidRDefault="00213B1B" w:rsidP="00D047EF">
      <w:pPr>
        <w:tabs>
          <w:tab w:val="right" w:leader="dot" w:pos="9656"/>
        </w:tabs>
        <w:jc w:val="both"/>
        <w:rPr>
          <w:rFonts w:ascii="Arial" w:hAnsi="Arial"/>
          <w:b/>
          <w:bCs/>
          <w:lang w:val="en-US"/>
        </w:rPr>
      </w:pPr>
    </w:p>
    <w:p w14:paraId="21A90D84" w14:textId="77777777" w:rsidR="001D3ADB" w:rsidRPr="00213B1B" w:rsidRDefault="002611AA" w:rsidP="00D047EF">
      <w:pPr>
        <w:tabs>
          <w:tab w:val="right" w:leader="dot" w:pos="9656"/>
        </w:tabs>
        <w:jc w:val="both"/>
        <w:rPr>
          <w:rFonts w:ascii="Arial" w:hAnsi="Arial"/>
          <w:sz w:val="26"/>
          <w:szCs w:val="26"/>
        </w:rPr>
      </w:pPr>
      <w:r w:rsidRPr="00213B1B">
        <w:rPr>
          <w:rFonts w:ascii="Arial" w:hAnsi="Arial"/>
          <w:b/>
          <w:bCs/>
          <w:sz w:val="26"/>
          <w:szCs w:val="26"/>
          <w:lang w:val="en-US"/>
        </w:rPr>
        <w:t>2).</w:t>
      </w:r>
      <w:r w:rsidR="001D3ADB" w:rsidRPr="00213B1B">
        <w:rPr>
          <w:rFonts w:ascii="Arial" w:hAnsi="Arial"/>
          <w:b/>
          <w:bCs/>
          <w:sz w:val="26"/>
          <w:szCs w:val="26"/>
        </w:rPr>
        <w:t>Khi Hòm Giao Ước về tay người Phi-li-tin thì điều gì xảy ra đối với họ? Và họ suy nghĩ gì khi có Hòm Giao Ước trong tay?</w:t>
      </w:r>
    </w:p>
    <w:p w14:paraId="6D784BA7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3AFB498B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55412758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3F8F509B" w14:textId="77777777" w:rsid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78142AE3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38BE4BD7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777036DE" w14:textId="77777777" w:rsid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26F5D298" w14:textId="77777777" w:rsidR="001D3ADB" w:rsidRPr="00213B1B" w:rsidRDefault="001D3ADB" w:rsidP="00D047EF">
      <w:pPr>
        <w:tabs>
          <w:tab w:val="right" w:leader="dot" w:pos="9656"/>
        </w:tabs>
        <w:jc w:val="both"/>
        <w:rPr>
          <w:rFonts w:ascii="Arial" w:hAnsi="Arial"/>
          <w:sz w:val="12"/>
          <w:szCs w:val="12"/>
          <w:lang w:val="en-US"/>
        </w:rPr>
      </w:pPr>
    </w:p>
    <w:p w14:paraId="3F9CD315" w14:textId="77777777" w:rsidR="00213B1B" w:rsidRPr="00213B1B" w:rsidRDefault="00213B1B" w:rsidP="00D047EF">
      <w:pPr>
        <w:tabs>
          <w:tab w:val="right" w:leader="dot" w:pos="9656"/>
        </w:tabs>
        <w:jc w:val="both"/>
        <w:rPr>
          <w:rFonts w:ascii="Arial" w:hAnsi="Arial"/>
          <w:b/>
          <w:bCs/>
          <w:lang w:val="en-US"/>
        </w:rPr>
      </w:pPr>
    </w:p>
    <w:p w14:paraId="7E5A9980" w14:textId="77777777" w:rsidR="001D3ADB" w:rsidRPr="00213B1B" w:rsidRDefault="002611AA" w:rsidP="00D047EF">
      <w:pPr>
        <w:tabs>
          <w:tab w:val="right" w:leader="dot" w:pos="9656"/>
        </w:tabs>
        <w:jc w:val="both"/>
        <w:rPr>
          <w:rFonts w:ascii="Arial" w:hAnsi="Arial"/>
          <w:sz w:val="26"/>
          <w:szCs w:val="26"/>
        </w:rPr>
      </w:pPr>
      <w:r w:rsidRPr="00213B1B">
        <w:rPr>
          <w:rFonts w:ascii="Arial" w:hAnsi="Arial"/>
          <w:b/>
          <w:bCs/>
          <w:sz w:val="26"/>
          <w:szCs w:val="26"/>
          <w:lang w:val="en-US"/>
        </w:rPr>
        <w:t>3).</w:t>
      </w:r>
      <w:r w:rsidR="001D3ADB" w:rsidRPr="00213B1B">
        <w:rPr>
          <w:rFonts w:ascii="Arial" w:hAnsi="Arial"/>
          <w:b/>
          <w:bCs/>
          <w:sz w:val="26"/>
          <w:szCs w:val="26"/>
        </w:rPr>
        <w:t>Vì sao người Phi-li-tin phải trả Hòm Giao Ước về cho người Y-sơ-ra-ên ? Người Y-sơ-ra-ên đón nhận Hòm Giao Ước như thế nào và họ suy nghĩ gì về Hòm Giao Ước?</w:t>
      </w:r>
    </w:p>
    <w:p w14:paraId="74BFD1A3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7DDA4A14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3A58E8D0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7FE83DAA" w14:textId="77777777" w:rsid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0B929540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</w:rPr>
      </w:pPr>
      <w:r w:rsidRPr="00213B1B">
        <w:rPr>
          <w:rFonts w:ascii="Arial" w:hAnsi="Arial"/>
          <w:sz w:val="36"/>
          <w:szCs w:val="36"/>
        </w:rPr>
        <w:tab/>
      </w:r>
    </w:p>
    <w:p w14:paraId="117480B5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3D7A6C08" w14:textId="77777777" w:rsid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sz w:val="36"/>
          <w:szCs w:val="36"/>
          <w:lang w:val="en-US"/>
        </w:rPr>
      </w:pPr>
      <w:r w:rsidRPr="00213B1B">
        <w:rPr>
          <w:rFonts w:ascii="Arial" w:hAnsi="Arial"/>
          <w:sz w:val="36"/>
          <w:szCs w:val="36"/>
        </w:rPr>
        <w:tab/>
      </w:r>
    </w:p>
    <w:p w14:paraId="1C8F454D" w14:textId="77777777" w:rsidR="00213B1B" w:rsidRPr="00213B1B" w:rsidRDefault="00213B1B" w:rsidP="00213B1B">
      <w:pPr>
        <w:tabs>
          <w:tab w:val="right" w:leader="dot" w:pos="9656"/>
        </w:tabs>
        <w:jc w:val="both"/>
        <w:rPr>
          <w:rFonts w:ascii="Arial" w:hAnsi="Arial"/>
          <w:b/>
          <w:bCs/>
          <w:lang w:val="en-US"/>
        </w:rPr>
      </w:pPr>
    </w:p>
    <w:p w14:paraId="3F625F02" w14:textId="77777777" w:rsidR="001D3ADB" w:rsidRPr="001B4C09" w:rsidRDefault="001D3ADB" w:rsidP="00D047EF">
      <w:pPr>
        <w:tabs>
          <w:tab w:val="right" w:leader="dot" w:pos="9656"/>
        </w:tabs>
        <w:jc w:val="both"/>
        <w:rPr>
          <w:rFonts w:ascii="Arial" w:hAnsi="Arial"/>
        </w:rPr>
      </w:pPr>
    </w:p>
    <w:p w14:paraId="3BE3A6DE" w14:textId="77777777" w:rsidR="001D3ADB" w:rsidRPr="001B4C09" w:rsidRDefault="001D3ADB" w:rsidP="00D047EF">
      <w:pPr>
        <w:tabs>
          <w:tab w:val="right" w:leader="dot" w:pos="9656"/>
        </w:tabs>
        <w:jc w:val="both"/>
        <w:rPr>
          <w:rFonts w:ascii="Arial" w:hAnsi="Arial"/>
        </w:rPr>
      </w:pPr>
    </w:p>
    <w:p w14:paraId="27857601" w14:textId="77777777" w:rsidR="001D3ADB" w:rsidRPr="00213B1B" w:rsidRDefault="001D3ADB" w:rsidP="00213B1B">
      <w:pPr>
        <w:tabs>
          <w:tab w:val="right" w:leader="dot" w:pos="9656"/>
        </w:tabs>
        <w:rPr>
          <w:lang w:val="en-US"/>
        </w:rPr>
      </w:pPr>
    </w:p>
    <w:sectPr w:rsidR="001D3ADB" w:rsidRPr="00213B1B" w:rsidSect="000D010F">
      <w:type w:val="continuous"/>
      <w:pgSz w:w="11906" w:h="16838"/>
      <w:pgMar w:top="821" w:right="991" w:bottom="851" w:left="1134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818E1" w14:textId="77777777" w:rsidR="005C2014" w:rsidRDefault="005C2014" w:rsidP="000D010F">
      <w:r>
        <w:separator/>
      </w:r>
    </w:p>
  </w:endnote>
  <w:endnote w:type="continuationSeparator" w:id="0">
    <w:p w14:paraId="3603C9ED" w14:textId="77777777" w:rsidR="005C2014" w:rsidRDefault="005C2014" w:rsidP="000D0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A7130" w14:textId="77777777" w:rsidR="000D010F" w:rsidRDefault="000D010F">
    <w:pPr>
      <w:pStyle w:val="Footer"/>
    </w:pPr>
    <w:r>
      <w:rPr>
        <w:rFonts w:cs="Times New Roman"/>
        <w:i/>
      </w:rPr>
      <w:t xml:space="preserve">Học viên có thể tải bài trên website của Hội Thánh:   </w:t>
    </w:r>
    <w:r>
      <w:rPr>
        <w:rFonts w:cs="Times New Roman"/>
        <w:b/>
        <w:i/>
      </w:rPr>
      <w:t>www.httltohienthanh.org</w:t>
    </w:r>
    <w:r>
      <w:rPr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1C7A6" w14:textId="77777777" w:rsidR="005C2014" w:rsidRDefault="005C2014" w:rsidP="000D010F">
      <w:r>
        <w:separator/>
      </w:r>
    </w:p>
  </w:footnote>
  <w:footnote w:type="continuationSeparator" w:id="0">
    <w:p w14:paraId="0C9706BF" w14:textId="77777777" w:rsidR="005C2014" w:rsidRDefault="005C2014" w:rsidP="000D01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E38FF" w14:textId="77777777" w:rsidR="000D010F" w:rsidRPr="00CF5426" w:rsidRDefault="000D010F" w:rsidP="000D010F">
    <w:pPr>
      <w:pStyle w:val="Header"/>
      <w:rPr>
        <w:i/>
        <w:szCs w:val="24"/>
      </w:rPr>
    </w:pPr>
    <w:r w:rsidRPr="00CF5426">
      <w:rPr>
        <w:i/>
        <w:szCs w:val="24"/>
      </w:rPr>
      <w:t>Bài học Trường Chúa Nhậ</w:t>
    </w:r>
    <w:r>
      <w:rPr>
        <w:i/>
        <w:szCs w:val="24"/>
      </w:rPr>
      <w:t>t</w:t>
    </w:r>
    <w:r>
      <w:rPr>
        <w:i/>
        <w:szCs w:val="24"/>
      </w:rPr>
      <w:tab/>
      <w:t xml:space="preserve">                                                              GT</w:t>
    </w:r>
    <w:r w:rsidRPr="00CF5426">
      <w:rPr>
        <w:i/>
        <w:szCs w:val="24"/>
      </w:rPr>
      <w:t xml:space="preserve"> </w:t>
    </w:r>
    <w:r>
      <w:rPr>
        <w:i/>
        <w:szCs w:val="24"/>
      </w:rPr>
      <w:t>“Lịch sử Quốc gia Y-sơ-ra-ên”</w:t>
    </w:r>
  </w:p>
  <w:p w14:paraId="6B1D590A" w14:textId="77777777" w:rsidR="000D010F" w:rsidRDefault="000D01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A3MjM0sLS0NDVQ0lEKTi0uzszPAykwrAUASGawyiwAAAA="/>
  </w:docVars>
  <w:rsids>
    <w:rsidRoot w:val="00214681"/>
    <w:rsid w:val="000D010F"/>
    <w:rsid w:val="001B4C09"/>
    <w:rsid w:val="001D3ADB"/>
    <w:rsid w:val="00213B1B"/>
    <w:rsid w:val="00214681"/>
    <w:rsid w:val="002611AA"/>
    <w:rsid w:val="003A4058"/>
    <w:rsid w:val="003C172D"/>
    <w:rsid w:val="003D1BF7"/>
    <w:rsid w:val="005C2014"/>
    <w:rsid w:val="006C3CD2"/>
    <w:rsid w:val="008C2076"/>
    <w:rsid w:val="00926C84"/>
    <w:rsid w:val="00A1760C"/>
    <w:rsid w:val="00D047EF"/>
    <w:rsid w:val="00E64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44BC57"/>
  <w15:chartTrackingRefBased/>
  <w15:docId w15:val="{D2F7EF57-CEC1-4A47-A23A-8FC0C0D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Arial"/>
      <w:kern w:val="1"/>
      <w:sz w:val="24"/>
      <w:szCs w:val="24"/>
      <w:lang w:val="vi-VN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link w:val="HeaderChar"/>
    <w:unhideWhenUsed/>
    <w:rsid w:val="000D010F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link w:val="Header"/>
    <w:rsid w:val="000D010F"/>
    <w:rPr>
      <w:rFonts w:eastAsia="SimSun" w:cs="Mangal"/>
      <w:kern w:val="1"/>
      <w:sz w:val="24"/>
      <w:szCs w:val="21"/>
      <w:lang w:val="vi-VN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0D010F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link w:val="Footer"/>
    <w:uiPriority w:val="99"/>
    <w:rsid w:val="000D010F"/>
    <w:rPr>
      <w:rFonts w:eastAsia="SimSun" w:cs="Mangal"/>
      <w:kern w:val="1"/>
      <w:sz w:val="24"/>
      <w:szCs w:val="21"/>
      <w:lang w:val="vi-VN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D4AA65-A53B-4528-B85C-8742E4D71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a le</dc:creator>
  <cp:keywords/>
  <cp:lastModifiedBy>Tien Le Quang | SHOEfabrik</cp:lastModifiedBy>
  <cp:revision>2</cp:revision>
  <cp:lastPrinted>1601-01-01T00:00:00Z</cp:lastPrinted>
  <dcterms:created xsi:type="dcterms:W3CDTF">2021-07-01T05:25:00Z</dcterms:created>
  <dcterms:modified xsi:type="dcterms:W3CDTF">2021-07-01T05:25:00Z</dcterms:modified>
</cp:coreProperties>
</file>